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169BE" w14:textId="77777777" w:rsidR="00D2713B" w:rsidRPr="00D2713B" w:rsidRDefault="00D2713B" w:rsidP="00D2713B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D2713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 xml:space="preserve">Assignment 2 </w:t>
      </w:r>
    </w:p>
    <w:p w14:paraId="011A143A" w14:textId="77777777" w:rsidR="00D2713B" w:rsidRPr="00D2713B" w:rsidRDefault="00D2713B" w:rsidP="00D2713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D2713B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Project Description </w:t>
      </w:r>
    </w:p>
    <w:p w14:paraId="6086A3E6" w14:textId="77777777" w:rsidR="00D2713B" w:rsidRPr="00D2713B" w:rsidRDefault="00D2713B" w:rsidP="00D2713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D2713B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Graduation Timeline for Students </w:t>
      </w:r>
    </w:p>
    <w:p w14:paraId="284A9C8D" w14:textId="77777777" w:rsidR="00D2713B" w:rsidRPr="00D2713B" w:rsidRDefault="00D2713B" w:rsidP="00D2713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The graduation requirements for a new degree in Computer Science are the following: </w:t>
      </w:r>
    </w:p>
    <w:p w14:paraId="5164A50A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Group-1: Long Programming and Design: 2 courses from A-D </w:t>
      </w:r>
    </w:p>
    <w:p w14:paraId="1D1C45FB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Group-2: Data Structures and Algorithms: 2 courses from E-H </w:t>
      </w:r>
    </w:p>
    <w:p w14:paraId="60B55D63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Group-3: Hardware Sequence: 2 courses from I-L </w:t>
      </w:r>
    </w:p>
    <w:p w14:paraId="28CC8971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Group-4: Data Analytics: 2 courses from M-P </w:t>
      </w:r>
    </w:p>
    <w:p w14:paraId="49C16BCC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Group-5: Electives: 2 courses from Q-Z </w:t>
      </w:r>
    </w:p>
    <w:p w14:paraId="1C515059" w14:textId="77777777" w:rsidR="00D2713B" w:rsidRPr="00D2713B" w:rsidRDefault="00D2713B" w:rsidP="00D2713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Each student can be in any one of the following states, one for each group listed above. </w:t>
      </w:r>
    </w:p>
    <w:p w14:paraId="768414A2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713B">
        <w:rPr>
          <w:rFonts w:ascii="Times New Roman" w:eastAsia="Times New Roman" w:hAnsi="Times New Roman" w:cs="Times New Roman"/>
          <w:sz w:val="24"/>
          <w:szCs w:val="24"/>
        </w:rPr>
        <w:t>StateOne</w:t>
      </w:r>
      <w:proofErr w:type="spell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- Student has taken most courses in Group-1</w:t>
      </w:r>
    </w:p>
    <w:p w14:paraId="441894CB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713B">
        <w:rPr>
          <w:rFonts w:ascii="Times New Roman" w:eastAsia="Times New Roman" w:hAnsi="Times New Roman" w:cs="Times New Roman"/>
          <w:sz w:val="24"/>
          <w:szCs w:val="24"/>
        </w:rPr>
        <w:t>StateTwo</w:t>
      </w:r>
      <w:proofErr w:type="spell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- Student has taken most courses in Group-2.</w:t>
      </w:r>
    </w:p>
    <w:p w14:paraId="7E111904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713B">
        <w:rPr>
          <w:rFonts w:ascii="Times New Roman" w:eastAsia="Times New Roman" w:hAnsi="Times New Roman" w:cs="Times New Roman"/>
          <w:sz w:val="24"/>
          <w:szCs w:val="24"/>
        </w:rPr>
        <w:t>StateThree</w:t>
      </w:r>
      <w:proofErr w:type="spell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- Student has taken most courses in Group-3.</w:t>
      </w:r>
    </w:p>
    <w:p w14:paraId="70F9B685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713B">
        <w:rPr>
          <w:rFonts w:ascii="Times New Roman" w:eastAsia="Times New Roman" w:hAnsi="Times New Roman" w:cs="Times New Roman"/>
          <w:sz w:val="24"/>
          <w:szCs w:val="24"/>
        </w:rPr>
        <w:t>StateFour</w:t>
      </w:r>
      <w:proofErr w:type="spell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- Student has taken most courses in Group-4.</w:t>
      </w:r>
    </w:p>
    <w:p w14:paraId="36DC0720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2713B">
        <w:rPr>
          <w:rFonts w:ascii="Times New Roman" w:eastAsia="Times New Roman" w:hAnsi="Times New Roman" w:cs="Times New Roman"/>
          <w:sz w:val="24"/>
          <w:szCs w:val="24"/>
        </w:rPr>
        <w:t>StateFive</w:t>
      </w:r>
      <w:proofErr w:type="spell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- Student has taken most courses in Group-5.</w:t>
      </w:r>
    </w:p>
    <w:p w14:paraId="320A2560" w14:textId="77777777" w:rsidR="00D2713B" w:rsidRPr="00D2713B" w:rsidRDefault="00D2713B" w:rsidP="00D2713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Each student starts in </w:t>
      </w:r>
      <w:proofErr w:type="spellStart"/>
      <w:r w:rsidRPr="00D2713B">
        <w:rPr>
          <w:rFonts w:ascii="Times New Roman" w:eastAsia="Times New Roman" w:hAnsi="Times New Roman" w:cs="Times New Roman"/>
          <w:sz w:val="24"/>
          <w:szCs w:val="24"/>
        </w:rPr>
        <w:t>StateOne</w:t>
      </w:r>
      <w:proofErr w:type="spellEnd"/>
      <w:r w:rsidRPr="00D271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A48AA0B" w14:textId="77777777" w:rsidR="00D2713B" w:rsidRPr="00D2713B" w:rsidRDefault="00D2713B" w:rsidP="00D2713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A change of state occurs only when a student's number of courses in another group is more than what (s)he has in the current group.</w:t>
      </w:r>
    </w:p>
    <w:p w14:paraId="60B03D7D" w14:textId="77777777" w:rsidR="00D2713B" w:rsidRPr="00D2713B" w:rsidRDefault="00D2713B" w:rsidP="00D2713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A student should take 3 courses per semester.</w:t>
      </w:r>
    </w:p>
    <w:p w14:paraId="6433C7EA" w14:textId="77777777" w:rsidR="00D2713B" w:rsidRPr="00D2713B" w:rsidRDefault="00D2713B" w:rsidP="00D2713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Pre-requisites in each group: In any group, except Group-5, a student can only take courses in the Alphabetic order. In Group-5, the order does not matter. For example, </w:t>
      </w:r>
    </w:p>
    <w:p w14:paraId="31893E3D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a student </w:t>
      </w:r>
      <w:r w:rsidRPr="00D2713B">
        <w:rPr>
          <w:rFonts w:ascii="Times New Roman" w:eastAsia="Times New Roman" w:hAnsi="Times New Roman" w:cs="Times New Roman"/>
          <w:b/>
          <w:bCs/>
          <w:sz w:val="24"/>
          <w:szCs w:val="24"/>
        </w:rPr>
        <w:t>cannot</w:t>
      </w: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take course F before taking course E as they are in the same group. </w:t>
      </w:r>
    </w:p>
    <w:p w14:paraId="79258904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a student </w:t>
      </w:r>
      <w:r w:rsidRPr="00D2713B">
        <w:rPr>
          <w:rFonts w:ascii="Times New Roman" w:eastAsia="Times New Roman" w:hAnsi="Times New Roman" w:cs="Times New Roman"/>
          <w:b/>
          <w:bCs/>
          <w:sz w:val="24"/>
          <w:szCs w:val="24"/>
        </w:rPr>
        <w:t>can</w:t>
      </w: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take course X before course </w:t>
      </w:r>
      <w:proofErr w:type="spellStart"/>
      <w:r w:rsidRPr="00D2713B">
        <w:rPr>
          <w:rFonts w:ascii="Times New Roman" w:eastAsia="Times New Roman" w:hAnsi="Times New Roman" w:cs="Times New Roman"/>
          <w:sz w:val="24"/>
          <w:szCs w:val="24"/>
        </w:rPr>
        <w:t>W as</w:t>
      </w:r>
      <w:proofErr w:type="spell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course order in Group-5 does not matter. </w:t>
      </w:r>
    </w:p>
    <w:p w14:paraId="30065D02" w14:textId="77777777" w:rsidR="00D2713B" w:rsidRPr="00D2713B" w:rsidRDefault="00D2713B" w:rsidP="00D2713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Use State pattern to capture the degree requirements and implement your software as discussed in class.</w:t>
      </w:r>
    </w:p>
    <w:p w14:paraId="7F2AE79F" w14:textId="77777777" w:rsidR="00D2713B" w:rsidRPr="00D2713B" w:rsidRDefault="00D2713B" w:rsidP="00D2713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Use the below rules and guidelines while working on the assignment. </w:t>
      </w:r>
    </w:p>
    <w:p w14:paraId="2C04AD0F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If a course cannot be allowed due to pre-requisites, then save it in a </w:t>
      </w:r>
      <w:proofErr w:type="gramStart"/>
      <w:r w:rsidRPr="00D2713B">
        <w:rPr>
          <w:rFonts w:ascii="Times New Roman" w:eastAsia="Times New Roman" w:hAnsi="Times New Roman" w:cs="Times New Roman"/>
          <w:sz w:val="24"/>
          <w:szCs w:val="24"/>
        </w:rPr>
        <w:t>wait-list</w:t>
      </w:r>
      <w:proofErr w:type="gram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for the student. </w:t>
      </w:r>
      <w:r w:rsidRPr="00D2713B">
        <w:rPr>
          <w:rFonts w:ascii="Times New Roman" w:eastAsia="Times New Roman" w:hAnsi="Times New Roman" w:cs="Times New Roman"/>
          <w:color w:val="FF0000"/>
          <w:sz w:val="24"/>
          <w:szCs w:val="24"/>
        </w:rPr>
        <w:t>You can design your own scheme/algorithm for when/how courses are processed from the wait-</w:t>
      </w:r>
      <w:proofErr w:type="gramStart"/>
      <w:r w:rsidRPr="00D2713B">
        <w:rPr>
          <w:rFonts w:ascii="Times New Roman" w:eastAsia="Times New Roman" w:hAnsi="Times New Roman" w:cs="Times New Roman"/>
          <w:color w:val="FF0000"/>
          <w:sz w:val="24"/>
          <w:szCs w:val="24"/>
        </w:rPr>
        <w:t>list, and</w:t>
      </w:r>
      <w:proofErr w:type="gramEnd"/>
      <w:r w:rsidRPr="00D2713B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describe your scheme/algorithm in your README.md.</w:t>
      </w: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A6FDA50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A course and its pre-requisite/s cannot be assigned to a student in the same semester. So, a course, if put into the </w:t>
      </w:r>
      <w:proofErr w:type="gramStart"/>
      <w:r w:rsidRPr="00D2713B">
        <w:rPr>
          <w:rFonts w:ascii="Times New Roman" w:eastAsia="Times New Roman" w:hAnsi="Times New Roman" w:cs="Times New Roman"/>
          <w:sz w:val="24"/>
          <w:szCs w:val="24"/>
        </w:rPr>
        <w:t>wait-list</w:t>
      </w:r>
      <w:proofErr w:type="gram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, cannot be removed until at least the current semester is over. </w:t>
      </w:r>
    </w:p>
    <w:p w14:paraId="4016FBF0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To be eligible for graduation, </w:t>
      </w:r>
    </w:p>
    <w:p w14:paraId="4CCC0DF6" w14:textId="77777777" w:rsidR="00D2713B" w:rsidRPr="00D2713B" w:rsidRDefault="00D2713B" w:rsidP="00D2713B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the student needs to complete 10 courses.</w:t>
      </w:r>
    </w:p>
    <w:p w14:paraId="4B408629" w14:textId="77777777" w:rsidR="00D2713B" w:rsidRPr="00D2713B" w:rsidRDefault="00D2713B" w:rsidP="00D2713B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the student needs to take 2 courses per group.</w:t>
      </w:r>
    </w:p>
    <w:p w14:paraId="0567AD0A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A student may want to take several courses from a Group, even though just 2 are required for graduation. </w:t>
      </w:r>
    </w:p>
    <w:p w14:paraId="7565F973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Once a student is eligible for graduation, stop processing more courses for the student. </w:t>
      </w:r>
    </w:p>
    <w:p w14:paraId="641FA00B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t is OK if the student takes less than 3 courses in the final semester. Note that a student may take more than 4 semesters to graduate. </w:t>
      </w:r>
    </w:p>
    <w:p w14:paraId="2C4BBC29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Depending on the input, it is possible that a student does not graduate. </w:t>
      </w:r>
    </w:p>
    <w:p w14:paraId="707E3587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Courses are processed one at a time in the given order. Note, however, that the courses in the </w:t>
      </w:r>
      <w:proofErr w:type="gramStart"/>
      <w:r w:rsidRPr="00D2713B">
        <w:rPr>
          <w:rFonts w:ascii="Times New Roman" w:eastAsia="Times New Roman" w:hAnsi="Times New Roman" w:cs="Times New Roman"/>
          <w:sz w:val="24"/>
          <w:szCs w:val="24"/>
        </w:rPr>
        <w:t>wait-list</w:t>
      </w:r>
      <w:proofErr w:type="gram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(if any) can be processed in any order by using a scheme/algorithm of your choice (as mentioned above). </w:t>
      </w:r>
    </w:p>
    <w:p w14:paraId="34D86492" w14:textId="77777777" w:rsidR="00D2713B" w:rsidRPr="00D2713B" w:rsidRDefault="00D2713B" w:rsidP="00D2713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From the command line accept the following </w:t>
      </w:r>
      <w:proofErr w:type="spellStart"/>
      <w:r w:rsidRPr="00D2713B">
        <w:rPr>
          <w:rFonts w:ascii="Times New Roman" w:eastAsia="Times New Roman" w:hAnsi="Times New Roman" w:cs="Times New Roman"/>
          <w:sz w:val="24"/>
          <w:szCs w:val="24"/>
        </w:rPr>
        <w:t>args</w:t>
      </w:r>
      <w:proofErr w:type="spell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D2713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input.txt output.txt</w:t>
      </w: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C96F780" w14:textId="77777777" w:rsidR="00D2713B" w:rsidRPr="00D2713B" w:rsidRDefault="00D2713B" w:rsidP="00D2713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Your driver code should do the following: </w:t>
      </w:r>
    </w:p>
    <w:p w14:paraId="76A1C7C2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Read command line arguments.</w:t>
      </w:r>
    </w:p>
    <w:p w14:paraId="37794ACC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Create an instance of the Context Class and call a method in it to determine the student's outcome, along with the input file handle.</w:t>
      </w:r>
    </w:p>
    <w:p w14:paraId="43374E8C" w14:textId="77777777" w:rsidR="00D2713B" w:rsidRPr="00D2713B" w:rsidRDefault="00D2713B" w:rsidP="00D2713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Call a method in Results, via the method in </w:t>
      </w:r>
      <w:proofErr w:type="spellStart"/>
      <w:r w:rsidRPr="00D2713B">
        <w:rPr>
          <w:rFonts w:ascii="Times New Roman" w:eastAsia="Times New Roman" w:hAnsi="Times New Roman" w:cs="Times New Roman"/>
          <w:sz w:val="24"/>
          <w:szCs w:val="24"/>
        </w:rPr>
        <w:t>FileDisplayInterface</w:t>
      </w:r>
      <w:proofErr w:type="spellEnd"/>
      <w:r w:rsidRPr="00D2713B">
        <w:rPr>
          <w:rFonts w:ascii="Times New Roman" w:eastAsia="Times New Roman" w:hAnsi="Times New Roman" w:cs="Times New Roman"/>
          <w:sz w:val="24"/>
          <w:szCs w:val="24"/>
        </w:rPr>
        <w:t>, to write the data stored in Results to output.</w:t>
      </w:r>
    </w:p>
    <w:p w14:paraId="3BCD33EA" w14:textId="77777777" w:rsidR="00D2713B" w:rsidRPr="00D2713B" w:rsidRDefault="00D2713B" w:rsidP="00D271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b/>
          <w:bCs/>
          <w:sz w:val="24"/>
          <w:szCs w:val="24"/>
        </w:rPr>
        <w:t>INPUT FORMAT</w:t>
      </w:r>
      <w:r w:rsidRPr="00D2713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A4D76CB" w14:textId="77777777" w:rsidR="00D2713B" w:rsidRPr="00D2713B" w:rsidRDefault="00D2713B" w:rsidP="00D271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The program should accept a single input file. The input file will contain just one line corresponding to the course sequence for a student. Below is the format of the input file. </w:t>
      </w:r>
    </w:p>
    <w:p w14:paraId="18D31AF9" w14:textId="77777777" w:rsidR="00D2713B" w:rsidRPr="00D2713B" w:rsidRDefault="00D2713B" w:rsidP="00D2713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 w:rsidRPr="00D2713B">
        <w:rPr>
          <w:rFonts w:ascii="Times New Roman" w:eastAsia="Times New Roman" w:hAnsi="Times New Roman" w:cs="Times New Roman"/>
          <w:sz w:val="24"/>
          <w:szCs w:val="24"/>
        </w:rPr>
        <w:t>studentID</w:t>
      </w:r>
      <w:proofErr w:type="spell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&gt;: &lt;course&gt; &lt;course&gt; &lt;course&gt; ... &lt;course&gt; </w:t>
      </w:r>
    </w:p>
    <w:p w14:paraId="75BE7209" w14:textId="77777777" w:rsidR="00D2713B" w:rsidRPr="00D2713B" w:rsidRDefault="00D2713B" w:rsidP="00D2713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The input will be well formed. The courses will be white space delimited. </w:t>
      </w:r>
    </w:p>
    <w:p w14:paraId="2629AA39" w14:textId="77777777" w:rsidR="00D2713B" w:rsidRPr="00D2713B" w:rsidRDefault="00D2713B" w:rsidP="00D2713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The input for each student is their preferred sequence of courses.</w:t>
      </w:r>
    </w:p>
    <w:p w14:paraId="2774165D" w14:textId="77777777" w:rsidR="00D2713B" w:rsidRPr="00D2713B" w:rsidRDefault="00D2713B" w:rsidP="00D2713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It is possible that the input is an empty file or not available. If the input does not exist, or is empty, then just print a meaningful error message to stderr, print the stack trace, and exit.</w:t>
      </w:r>
    </w:p>
    <w:p w14:paraId="2B8AB678" w14:textId="77777777" w:rsidR="00D2713B" w:rsidRPr="00D2713B" w:rsidRDefault="00D2713B" w:rsidP="00D271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An example input is shown below. </w:t>
      </w:r>
    </w:p>
    <w:p w14:paraId="0386D46B" w14:textId="77777777" w:rsidR="00D2713B" w:rsidRPr="00D2713B" w:rsidRDefault="00D2713B" w:rsidP="00D2713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1234: A B C D E F G H I J K L M N O P Q R S T U V W </w:t>
      </w:r>
    </w:p>
    <w:p w14:paraId="668FB089" w14:textId="77777777" w:rsidR="00D2713B" w:rsidRPr="00D2713B" w:rsidRDefault="00D2713B" w:rsidP="00D2713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b/>
          <w:bCs/>
          <w:sz w:val="24"/>
          <w:szCs w:val="24"/>
        </w:rPr>
        <w:t>OUTPUT FORMAT</w:t>
      </w:r>
      <w:r w:rsidRPr="00D2713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174634B" w14:textId="77777777" w:rsidR="00D2713B" w:rsidRPr="00D2713B" w:rsidRDefault="00D2713B" w:rsidP="00D271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The program should accept the name of an output file to store the results. The format in which results need to be persisted to the output file is shown below. </w:t>
      </w:r>
    </w:p>
    <w:p w14:paraId="591200D2" w14:textId="77777777" w:rsidR="00D2713B" w:rsidRPr="00D2713B" w:rsidRDefault="00D2713B" w:rsidP="00D2713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 w:rsidRPr="00D2713B">
        <w:rPr>
          <w:rFonts w:ascii="Times New Roman" w:eastAsia="Times New Roman" w:hAnsi="Times New Roman" w:cs="Times New Roman"/>
          <w:sz w:val="24"/>
          <w:szCs w:val="24"/>
        </w:rPr>
        <w:t>studentID</w:t>
      </w:r>
      <w:proofErr w:type="spell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&gt; &lt;course completed&gt; &lt;course completed&gt; ... &lt;course completed&gt; -- &lt;# semesters&gt; &lt;# state changes&gt; </w:t>
      </w:r>
    </w:p>
    <w:p w14:paraId="22B66A8F" w14:textId="77777777" w:rsidR="00D2713B" w:rsidRPr="00D2713B" w:rsidRDefault="00D2713B" w:rsidP="00D271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An example of a possible output for the input given above is shown below. </w:t>
      </w:r>
    </w:p>
    <w:p w14:paraId="4B22A380" w14:textId="77777777" w:rsidR="00D2713B" w:rsidRPr="00D2713B" w:rsidRDefault="00D2713B" w:rsidP="00D2713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1234: </w:t>
      </w:r>
      <w:proofErr w:type="gramStart"/>
      <w:r w:rsidRPr="00D2713B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gramEnd"/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E I B F J C G K D H L M Q R N -- 6 0 </w:t>
      </w:r>
    </w:p>
    <w:p w14:paraId="0AE73E25" w14:textId="77777777" w:rsidR="00D2713B" w:rsidRPr="00D2713B" w:rsidRDefault="00D2713B" w:rsidP="00D2713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Use the Results class to store and print (when the appropriate methods are called) the sequence of courses completed for the given input for a student.</w:t>
      </w:r>
    </w:p>
    <w:p w14:paraId="6447C058" w14:textId="1C21C550" w:rsidR="00D2713B" w:rsidRDefault="00D2713B" w:rsidP="00D2713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If a student does not graduate, write a line at the end of the output file indicating this. In this case, you should set the </w:t>
      </w:r>
      <w:r w:rsidRPr="00D2713B">
        <w:rPr>
          <w:rFonts w:ascii="Times New Roman" w:eastAsia="Times New Roman" w:hAnsi="Times New Roman" w:cs="Times New Roman"/>
          <w:i/>
          <w:iCs/>
          <w:sz w:val="24"/>
          <w:szCs w:val="24"/>
        </w:rPr>
        <w:t># semesters</w:t>
      </w: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 to 0.</w:t>
      </w:r>
    </w:p>
    <w:p w14:paraId="569B5AB7" w14:textId="77777777" w:rsidR="001F4805" w:rsidRPr="00D2713B" w:rsidRDefault="001F4805" w:rsidP="001F48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AAE4EF" w14:textId="77777777" w:rsidR="00D2713B" w:rsidRPr="00D2713B" w:rsidRDefault="00D2713B" w:rsidP="00D2713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D2713B"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 xml:space="preserve">Code Organization </w:t>
      </w:r>
    </w:p>
    <w:p w14:paraId="4A1D6D0E" w14:textId="77777777" w:rsidR="00D2713B" w:rsidRPr="00D2713B" w:rsidRDefault="00D2713B" w:rsidP="00D2713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13B">
        <w:rPr>
          <w:rFonts w:ascii="Times New Roman" w:eastAsia="Times New Roman" w:hAnsi="Times New Roman" w:cs="Times New Roman"/>
          <w:sz w:val="24"/>
          <w:szCs w:val="24"/>
        </w:rPr>
        <w:t>Your directory structure should be the following (</w:t>
      </w:r>
      <w:r w:rsidRPr="00D2713B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note the change in package names </w:t>
      </w:r>
      <w:r w:rsidRPr="00D2713B">
        <w:rPr>
          <w:rFonts w:ascii="Times New Roman" w:eastAsia="Times New Roman" w:hAnsi="Times New Roman" w:cs="Times New Roman"/>
          <w:sz w:val="24"/>
          <w:szCs w:val="24"/>
        </w:rPr>
        <w:t xml:space="preserve">): </w:t>
      </w:r>
    </w:p>
    <w:p w14:paraId="65ED8FD2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-firstName_lastName_assign2</w:t>
      </w:r>
    </w:p>
    <w:p w14:paraId="65B34E0B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---</w:t>
      </w:r>
      <w:proofErr w:type="spellStart"/>
      <w:r w:rsidRPr="00D2713B">
        <w:rPr>
          <w:rFonts w:ascii="Courier New" w:eastAsia="Times New Roman" w:hAnsi="Courier New" w:cs="Courier New"/>
          <w:sz w:val="20"/>
          <w:szCs w:val="20"/>
        </w:rPr>
        <w:t>studentCoursePlanner</w:t>
      </w:r>
      <w:proofErr w:type="spellEnd"/>
    </w:p>
    <w:p w14:paraId="2AC5E546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----- README.md</w:t>
      </w:r>
    </w:p>
    <w:p w14:paraId="04F969C7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----- </w:t>
      </w:r>
      <w:proofErr w:type="spellStart"/>
      <w:r w:rsidRPr="00D2713B">
        <w:rPr>
          <w:rFonts w:ascii="Courier New" w:eastAsia="Times New Roman" w:hAnsi="Courier New" w:cs="Courier New"/>
          <w:sz w:val="20"/>
          <w:szCs w:val="20"/>
        </w:rPr>
        <w:t>src</w:t>
      </w:r>
      <w:proofErr w:type="spellEnd"/>
    </w:p>
    <w:p w14:paraId="6F5BA55F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       ----- build.xml</w:t>
      </w:r>
    </w:p>
    <w:p w14:paraId="29E4228D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       ---</w:t>
      </w:r>
      <w:proofErr w:type="spellStart"/>
      <w:r w:rsidRPr="00D2713B">
        <w:rPr>
          <w:rFonts w:ascii="Courier New" w:eastAsia="Times New Roman" w:hAnsi="Courier New" w:cs="Courier New"/>
          <w:sz w:val="20"/>
          <w:szCs w:val="20"/>
        </w:rPr>
        <w:t>courseplanner</w:t>
      </w:r>
      <w:proofErr w:type="spellEnd"/>
    </w:p>
    <w:p w14:paraId="300E4A93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    </w:t>
      </w:r>
      <w:r w:rsidRPr="00D2713B">
        <w:rPr>
          <w:rFonts w:ascii="Courier New" w:eastAsia="Times New Roman" w:hAnsi="Courier New" w:cs="Courier New"/>
          <w:sz w:val="20"/>
          <w:szCs w:val="20"/>
        </w:rPr>
        <w:tab/>
        <w:t xml:space="preserve">   ----------driver</w:t>
      </w:r>
    </w:p>
    <w:p w14:paraId="2F4FAA97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        -----------------Driver.java</w:t>
      </w:r>
    </w:p>
    <w:p w14:paraId="1E503DBF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        ----------util</w:t>
      </w:r>
    </w:p>
    <w:p w14:paraId="075D8887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ab/>
        <w:t xml:space="preserve">   -----------------Results.java</w:t>
      </w:r>
    </w:p>
    <w:p w14:paraId="2A4B691A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ab/>
        <w:t xml:space="preserve">   -----------------FileProcessor.java</w:t>
      </w:r>
    </w:p>
    <w:p w14:paraId="2A0BDDEB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   </w:t>
      </w:r>
      <w:r w:rsidRPr="00D2713B">
        <w:rPr>
          <w:rFonts w:ascii="Courier New" w:eastAsia="Times New Roman" w:hAnsi="Courier New" w:cs="Courier New"/>
          <w:sz w:val="20"/>
          <w:szCs w:val="20"/>
        </w:rPr>
        <w:tab/>
        <w:t xml:space="preserve">   -----------------FileDisplayInterface.java</w:t>
      </w:r>
      <w:r w:rsidRPr="00D2713B">
        <w:rPr>
          <w:rFonts w:ascii="Courier New" w:eastAsia="Times New Roman" w:hAnsi="Courier New" w:cs="Courier New"/>
          <w:sz w:val="20"/>
          <w:szCs w:val="20"/>
        </w:rPr>
        <w:tab/>
        <w:t xml:space="preserve">   </w:t>
      </w:r>
    </w:p>
    <w:p w14:paraId="244D4130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D2713B">
        <w:rPr>
          <w:rFonts w:ascii="Courier New" w:eastAsia="Times New Roman" w:hAnsi="Courier New" w:cs="Courier New"/>
          <w:sz w:val="20"/>
          <w:szCs w:val="20"/>
        </w:rPr>
        <w:tab/>
        <w:t xml:space="preserve">   -----------------StdoutDisplayInterface.java</w:t>
      </w:r>
      <w:r w:rsidRPr="00D2713B">
        <w:rPr>
          <w:rFonts w:ascii="Courier New" w:eastAsia="Times New Roman" w:hAnsi="Courier New" w:cs="Courier New"/>
          <w:sz w:val="20"/>
          <w:szCs w:val="20"/>
        </w:rPr>
        <w:tab/>
        <w:t xml:space="preserve">   </w:t>
      </w:r>
    </w:p>
    <w:p w14:paraId="42CA867C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        ----------state</w:t>
      </w:r>
    </w:p>
    <w:p w14:paraId="6E9617CA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ab/>
        <w:t xml:space="preserve">   -----------------CoursePlannerStateI.java</w:t>
      </w:r>
    </w:p>
    <w:p w14:paraId="0F1B8AEF" w14:textId="77777777" w:rsidR="00D2713B" w:rsidRPr="00D2713B" w:rsidRDefault="00D2713B" w:rsidP="00D2713B">
      <w:pPr>
        <w:numPr>
          <w:ilvl w:val="0"/>
          <w:numId w:val="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2713B">
        <w:rPr>
          <w:rFonts w:ascii="Courier New" w:eastAsia="Times New Roman" w:hAnsi="Courier New" w:cs="Courier New"/>
          <w:sz w:val="20"/>
          <w:szCs w:val="20"/>
        </w:rPr>
        <w:t xml:space="preserve">           ----------other packages and classes that you need</w:t>
      </w:r>
    </w:p>
    <w:p w14:paraId="21818967" w14:textId="77777777" w:rsidR="00CD5976" w:rsidRPr="005065CD" w:rsidRDefault="00CD5976" w:rsidP="005065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sectPr w:rsidR="00CD5976" w:rsidRPr="005065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D48AC"/>
    <w:multiLevelType w:val="multilevel"/>
    <w:tmpl w:val="6CA68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67566"/>
    <w:multiLevelType w:val="multilevel"/>
    <w:tmpl w:val="23503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084770"/>
    <w:multiLevelType w:val="multilevel"/>
    <w:tmpl w:val="AE2C5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CE37E3"/>
    <w:multiLevelType w:val="multilevel"/>
    <w:tmpl w:val="89284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196924"/>
    <w:multiLevelType w:val="multilevel"/>
    <w:tmpl w:val="8DAC6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5275AD"/>
    <w:multiLevelType w:val="multilevel"/>
    <w:tmpl w:val="8AFEB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DB4D6D"/>
    <w:multiLevelType w:val="multilevel"/>
    <w:tmpl w:val="0CB4D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E950EE"/>
    <w:multiLevelType w:val="multilevel"/>
    <w:tmpl w:val="06E25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0E169B"/>
    <w:multiLevelType w:val="multilevel"/>
    <w:tmpl w:val="DDF00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5"/>
  </w:num>
  <w:num w:numId="5">
    <w:abstractNumId w:val="8"/>
  </w:num>
  <w:num w:numId="6">
    <w:abstractNumId w:val="4"/>
  </w:num>
  <w:num w:numId="7">
    <w:abstractNumId w:val="3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DCxNDI2NjUwMLdU0lEKTi0uzszPAykwqgUAW/N5riwAAAA="/>
  </w:docVars>
  <w:rsids>
    <w:rsidRoot w:val="008049BC"/>
    <w:rsid w:val="001F4805"/>
    <w:rsid w:val="005065CD"/>
    <w:rsid w:val="008049BC"/>
    <w:rsid w:val="00CD5976"/>
    <w:rsid w:val="00D2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2220F"/>
  <w15:chartTrackingRefBased/>
  <w15:docId w15:val="{E5E212B3-5013-4F23-A526-38B5C1238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713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271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2713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713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2713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2713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271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71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713B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271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8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94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0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05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54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2</Words>
  <Characters>4344</Characters>
  <Application>Microsoft Office Word</Application>
  <DocSecurity>0</DocSecurity>
  <Lines>36</Lines>
  <Paragraphs>10</Paragraphs>
  <ScaleCrop>false</ScaleCrop>
  <Company/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kar Hatwalne</dc:creator>
  <cp:keywords/>
  <dc:description/>
  <cp:lastModifiedBy>Omkar Hatwalne</cp:lastModifiedBy>
  <cp:revision>4</cp:revision>
  <dcterms:created xsi:type="dcterms:W3CDTF">2019-11-10T23:01:00Z</dcterms:created>
  <dcterms:modified xsi:type="dcterms:W3CDTF">2020-04-25T18:32:00Z</dcterms:modified>
</cp:coreProperties>
</file>